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y shilli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illi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17 s william s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isty@schillingfilm.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5129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as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4/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